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5152" w:rsidRDefault="0058248D">
      <w:pPr>
        <w:pStyle w:val="Title"/>
      </w:pPr>
      <w:r>
        <w:t>Adddison’s disease associated with advanced HIV may explain the high mortality</w:t>
      </w:r>
    </w:p>
    <w:p w:rsidR="000A5152" w:rsidRDefault="0058248D">
      <w:pPr>
        <w:pStyle w:val="Author"/>
      </w:pPr>
      <w:r>
        <w:t>Dr Joseph B Sempa</w:t>
      </w:r>
    </w:p>
    <w:p w:rsidR="000A5152" w:rsidRDefault="0058248D">
      <w:pPr>
        <w:pStyle w:val="Date"/>
      </w:pPr>
      <w:r>
        <w:t>2022-03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30065350"/>
        <w:docPartObj>
          <w:docPartGallery w:val="Table of Contents"/>
          <w:docPartUnique/>
        </w:docPartObj>
      </w:sdtPr>
      <w:sdtEndPr/>
      <w:sdtContent>
        <w:p w:rsidR="000A5152" w:rsidRDefault="0058248D">
          <w:pPr>
            <w:pStyle w:val="TOCHeading"/>
          </w:pPr>
          <w:r>
            <w:t>Table of Contents</w:t>
          </w:r>
        </w:p>
        <w:p w:rsidR="000E63C7" w:rsidRDefault="0058248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E63C7">
            <w:fldChar w:fldCharType="separate"/>
          </w:r>
          <w:hyperlink w:anchor="_Toc99012651" w:history="1">
            <w:r w:rsidR="000E63C7" w:rsidRPr="00470C2C">
              <w:rPr>
                <w:rStyle w:val="Hyperlink"/>
                <w:noProof/>
              </w:rPr>
              <w:t>Table 2: Patients diagnosed with hypoadrenalism in advanced HIV study, compred to those with normal adreal function</w:t>
            </w:r>
            <w:r w:rsidR="000E63C7">
              <w:rPr>
                <w:noProof/>
                <w:webHidden/>
              </w:rPr>
              <w:tab/>
            </w:r>
            <w:r w:rsidR="000E63C7">
              <w:rPr>
                <w:noProof/>
                <w:webHidden/>
              </w:rPr>
              <w:fldChar w:fldCharType="begin"/>
            </w:r>
            <w:r w:rsidR="000E63C7">
              <w:rPr>
                <w:noProof/>
                <w:webHidden/>
              </w:rPr>
              <w:instrText xml:space="preserve"> PAGEREF _Toc99012651 \h </w:instrText>
            </w:r>
            <w:r w:rsidR="000E63C7">
              <w:rPr>
                <w:noProof/>
                <w:webHidden/>
              </w:rPr>
            </w:r>
            <w:r w:rsidR="000E63C7">
              <w:rPr>
                <w:noProof/>
                <w:webHidden/>
              </w:rPr>
              <w:fldChar w:fldCharType="separate"/>
            </w:r>
            <w:r w:rsidR="000E63C7">
              <w:rPr>
                <w:noProof/>
                <w:webHidden/>
              </w:rPr>
              <w:t>10</w:t>
            </w:r>
            <w:r w:rsidR="000E63C7">
              <w:rPr>
                <w:noProof/>
                <w:webHidden/>
              </w:rPr>
              <w:fldChar w:fldCharType="end"/>
            </w:r>
          </w:hyperlink>
        </w:p>
        <w:p w:rsidR="000E63C7" w:rsidRDefault="000E63C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9012652" w:history="1">
            <w:r w:rsidRPr="00470C2C">
              <w:rPr>
                <w:rStyle w:val="Hyperlink"/>
                <w:noProof/>
              </w:rPr>
              <w:t>Socio-demographics by hypoadrenalism + advanced HIV and with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12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63C7" w:rsidRDefault="000E63C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9012653" w:history="1">
            <w:r w:rsidRPr="00470C2C">
              <w:rPr>
                <w:rStyle w:val="Hyperlink"/>
                <w:noProof/>
              </w:rPr>
              <w:t>Table 2: Signs by hypoadrenalism + advanced HIV and with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12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63C7" w:rsidRDefault="000E63C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9012654" w:history="1">
            <w:r w:rsidRPr="00470C2C">
              <w:rPr>
                <w:rStyle w:val="Hyperlink"/>
                <w:noProof/>
              </w:rPr>
              <w:t>Table 2: Signs by hypoadrenalism + advanced HIV and without - Continued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12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63C7" w:rsidRDefault="000E63C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9012655" w:history="1">
            <w:r w:rsidRPr="00470C2C">
              <w:rPr>
                <w:rStyle w:val="Hyperlink"/>
                <w:noProof/>
              </w:rPr>
              <w:t>Table 2: Signs by hypoadrenalism + advanced HIV and without - Continued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12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63C7" w:rsidRDefault="000E63C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9012656" w:history="1">
            <w:r w:rsidRPr="00470C2C">
              <w:rPr>
                <w:rStyle w:val="Hyperlink"/>
                <w:noProof/>
              </w:rPr>
              <w:t>Table 3: Clinical features predictive of hypoadrenalism–addisons_disease (hypoadrenalism status of study paticipants) vs other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12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63C7" w:rsidRDefault="000E63C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9012657" w:history="1">
            <w:r w:rsidRPr="00470C2C">
              <w:rPr>
                <w:rStyle w:val="Hyperlink"/>
                <w:noProof/>
              </w:rPr>
              <w:t>A tibble: 431 x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12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63C7" w:rsidRDefault="000E63C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9012658" w:history="1">
            <w:r w:rsidRPr="00470C2C">
              <w:rPr>
                <w:rStyle w:val="Hyperlink"/>
                <w:noProof/>
              </w:rPr>
              <w:t>Table 4 (Mortality): Predictors of recurrent admission, mortality, including basal cortisol, stimulated cortisol, incremental cortis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12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63C7" w:rsidRDefault="000E63C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9012659" w:history="1">
            <w:r w:rsidRPr="00470C2C">
              <w:rPr>
                <w:rStyle w:val="Hyperlink"/>
                <w:noProof/>
              </w:rPr>
              <w:t>Table 4 (Mortality): Predictors of recurrent admission, mortality, including basal cortisol, stimulated cortisol, incremental cortisol - continu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12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63C7" w:rsidRDefault="000E63C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9012660" w:history="1">
            <w:r w:rsidRPr="00470C2C">
              <w:rPr>
                <w:rStyle w:val="Hyperlink"/>
                <w:noProof/>
              </w:rPr>
              <w:t>Table 6: Multivariate logistical regression analysis, examining the variables independently predictive o</w:t>
            </w:r>
            <w:r w:rsidRPr="00470C2C">
              <w:rPr>
                <w:rStyle w:val="Hyperlink"/>
                <w:noProof/>
              </w:rPr>
              <w:t>f</w:t>
            </w:r>
            <w:r w:rsidRPr="00470C2C">
              <w:rPr>
                <w:rStyle w:val="Hyperlink"/>
                <w:noProof/>
              </w:rPr>
              <w:t xml:space="preserve"> a poor outc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12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5152" w:rsidRDefault="0058248D">
          <w:r>
            <w:fldChar w:fldCharType="end"/>
          </w:r>
        </w:p>
      </w:sdtContent>
    </w:sdt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86"/>
        <w:gridCol w:w="1199"/>
        <w:gridCol w:w="227"/>
        <w:gridCol w:w="250"/>
        <w:gridCol w:w="354"/>
        <w:gridCol w:w="24"/>
        <w:gridCol w:w="123"/>
        <w:gridCol w:w="570"/>
        <w:gridCol w:w="200"/>
        <w:gridCol w:w="135"/>
        <w:gridCol w:w="20"/>
        <w:gridCol w:w="221"/>
        <w:gridCol w:w="255"/>
        <w:gridCol w:w="25"/>
        <w:gridCol w:w="170"/>
        <w:gridCol w:w="722"/>
        <w:gridCol w:w="135"/>
        <w:gridCol w:w="119"/>
        <w:gridCol w:w="246"/>
        <w:gridCol w:w="1548"/>
      </w:tblGrid>
      <w:tr w:rsidR="000A5152" w:rsidTr="000A5152">
        <w:trPr>
          <w:gridAfter w:val="17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5117" w:type="dxa"/>
          <w:cantSplit/>
          <w:tblHeader/>
          <w:jc w:val="center"/>
        </w:trPr>
        <w:tc>
          <w:tcPr>
            <w:tcW w:w="208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426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0A5152" w:rsidTr="000A5152">
        <w:trPr>
          <w:gridAfter w:val="17"/>
          <w:wAfter w:w="5117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14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9)</w:t>
            </w:r>
          </w:p>
        </w:tc>
      </w:tr>
      <w:tr w:rsidR="000A5152" w:rsidTr="000A5152">
        <w:trPr>
          <w:gridAfter w:val="17"/>
          <w:wAfter w:w="5117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4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7"/>
          <w:wAfter w:w="5117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 (51%)</w:t>
            </w:r>
          </w:p>
        </w:tc>
      </w:tr>
      <w:tr w:rsidR="000A5152" w:rsidTr="000A5152">
        <w:trPr>
          <w:gridAfter w:val="17"/>
          <w:wAfter w:w="5117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 (49%)</w:t>
            </w:r>
          </w:p>
        </w:tc>
      </w:tr>
      <w:tr w:rsidR="000A5152" w:rsidTr="000A5152">
        <w:trPr>
          <w:gridAfter w:val="17"/>
          <w:wAfter w:w="5117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14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7"/>
          <w:wAfter w:w="5117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4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0A5152" w:rsidTr="000A5152">
        <w:trPr>
          <w:gridAfter w:val="17"/>
          <w:wAfter w:w="5117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14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 (83%)</w:t>
            </w:r>
          </w:p>
        </w:tc>
      </w:tr>
      <w:tr w:rsidR="000A5152" w:rsidTr="000A5152">
        <w:trPr>
          <w:gridAfter w:val="17"/>
          <w:wAfter w:w="5117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oured</w:t>
            </w:r>
          </w:p>
        </w:tc>
        <w:tc>
          <w:tcPr>
            <w:tcW w:w="142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16%)</w:t>
            </w:r>
          </w:p>
        </w:tc>
      </w:tr>
      <w:tr w:rsidR="000A5152" w:rsidTr="000A5152">
        <w:trPr>
          <w:gridAfter w:val="17"/>
          <w:wAfter w:w="5117" w:type="dxa"/>
          <w:cantSplit/>
          <w:jc w:val="center"/>
        </w:trPr>
        <w:tc>
          <w:tcPr>
            <w:tcW w:w="208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White</w:t>
            </w:r>
          </w:p>
        </w:tc>
        <w:tc>
          <w:tcPr>
            <w:tcW w:w="1426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</w:tr>
      <w:tr w:rsidR="000A5152" w:rsidTr="000A5152">
        <w:trPr>
          <w:gridAfter w:val="17"/>
          <w:wAfter w:w="5117" w:type="dxa"/>
          <w:cantSplit/>
          <w:jc w:val="center"/>
        </w:trPr>
        <w:tc>
          <w:tcPr>
            <w:tcW w:w="351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0A5152" w:rsidTr="000A5152">
        <w:trPr>
          <w:gridAfter w:val="4"/>
          <w:wAfter w:w="2048" w:type="dxa"/>
          <w:cantSplit/>
          <w:tblHeader/>
          <w:jc w:val="center"/>
        </w:trPr>
        <w:tc>
          <w:tcPr>
            <w:tcW w:w="5033" w:type="dxa"/>
            <w:gridSpan w:val="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548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0A5152" w:rsidTr="000A5152">
        <w:trPr>
          <w:gridAfter w:val="4"/>
          <w:wAfter w:w="2048" w:type="dxa"/>
          <w:cantSplit/>
          <w:jc w:val="center"/>
        </w:trPr>
        <w:tc>
          <w:tcPr>
            <w:tcW w:w="503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IV-positive, confirmed on ELISA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4"/>
          <w:wAfter w:w="2048" w:type="dxa"/>
          <w:cantSplit/>
          <w:jc w:val="center"/>
        </w:trPr>
        <w:tc>
          <w:tcPr>
            <w:tcW w:w="503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 (100%)</w:t>
            </w:r>
          </w:p>
        </w:tc>
      </w:tr>
      <w:tr w:rsidR="000A5152" w:rsidTr="000A5152">
        <w:trPr>
          <w:gridAfter w:val="4"/>
          <w:wAfter w:w="2048" w:type="dxa"/>
          <w:cantSplit/>
          <w:jc w:val="center"/>
        </w:trPr>
        <w:tc>
          <w:tcPr>
            <w:tcW w:w="503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...9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8)</w:t>
            </w:r>
          </w:p>
        </w:tc>
      </w:tr>
      <w:tr w:rsidR="000A5152" w:rsidTr="000A5152">
        <w:trPr>
          <w:gridAfter w:val="4"/>
          <w:wAfter w:w="2048" w:type="dxa"/>
          <w:cantSplit/>
          <w:jc w:val="center"/>
        </w:trPr>
        <w:tc>
          <w:tcPr>
            <w:tcW w:w="503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D4 &lt; 100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 (99%)</w:t>
            </w:r>
          </w:p>
        </w:tc>
      </w:tr>
      <w:tr w:rsidR="000A5152" w:rsidTr="000A5152">
        <w:trPr>
          <w:gridAfter w:val="4"/>
          <w:wAfter w:w="2048" w:type="dxa"/>
          <w:cantSplit/>
          <w:jc w:val="center"/>
        </w:trPr>
        <w:tc>
          <w:tcPr>
            <w:tcW w:w="503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present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 (99%)</w:t>
            </w:r>
          </w:p>
        </w:tc>
      </w:tr>
      <w:tr w:rsidR="000A5152" w:rsidTr="000A5152">
        <w:trPr>
          <w:gridAfter w:val="4"/>
          <w:wAfter w:w="2048" w:type="dxa"/>
          <w:cantSplit/>
          <w:jc w:val="center"/>
        </w:trPr>
        <w:tc>
          <w:tcPr>
            <w:tcW w:w="503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al or inhaled steroids in the last three months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2%)</w:t>
            </w:r>
          </w:p>
        </w:tc>
      </w:tr>
      <w:tr w:rsidR="000A5152" w:rsidTr="000A5152">
        <w:trPr>
          <w:gridAfter w:val="4"/>
          <w:wAfter w:w="2048" w:type="dxa"/>
          <w:cantSplit/>
          <w:jc w:val="center"/>
        </w:trPr>
        <w:tc>
          <w:tcPr>
            <w:tcW w:w="503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s since employment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8 (2,126)</w:t>
            </w:r>
          </w:p>
        </w:tc>
      </w:tr>
      <w:tr w:rsidR="000A5152" w:rsidTr="000A5152">
        <w:trPr>
          <w:gridAfter w:val="4"/>
          <w:wAfter w:w="2048" w:type="dxa"/>
          <w:cantSplit/>
          <w:jc w:val="center"/>
        </w:trPr>
        <w:tc>
          <w:tcPr>
            <w:tcW w:w="5033" w:type="dxa"/>
            <w:gridSpan w:val="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</w:t>
            </w:r>
          </w:p>
        </w:tc>
        <w:tc>
          <w:tcPr>
            <w:tcW w:w="1548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90)</w:t>
            </w:r>
          </w:p>
        </w:tc>
      </w:tr>
      <w:tr w:rsidR="000A5152" w:rsidTr="000A5152">
        <w:trPr>
          <w:gridAfter w:val="4"/>
          <w:wAfter w:w="2048" w:type="dxa"/>
          <w:cantSplit/>
          <w:jc w:val="center"/>
        </w:trPr>
        <w:tc>
          <w:tcPr>
            <w:tcW w:w="6581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</w:p>
        </w:tc>
      </w:tr>
      <w:tr w:rsidR="000A5152" w:rsidTr="000A5152">
        <w:trPr>
          <w:cantSplit/>
          <w:tblHeader/>
          <w:jc w:val="center"/>
        </w:trPr>
        <w:tc>
          <w:tcPr>
            <w:tcW w:w="7081" w:type="dxa"/>
            <w:gridSpan w:val="1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54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 (choice=Tuberculosis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 (73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27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 (choice=Cryptococcus neoformans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 (100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 (choice=Toxoplasmosis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 (100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 (choice=Mycobacterium avium-intracellulare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 (100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 (choice=Kaposis sarcoma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 (100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Opportunistic infection  (choice=Cytomegalovirus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 (100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 (choice=Other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26%)</w:t>
            </w:r>
          </w:p>
        </w:tc>
      </w:tr>
      <w:tr w:rsidR="000A5152" w:rsidTr="000A5152">
        <w:trPr>
          <w:cantSplit/>
          <w:jc w:val="center"/>
        </w:trPr>
        <w:tc>
          <w:tcPr>
            <w:tcW w:w="7081" w:type="dxa"/>
            <w:gridSpan w:val="1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154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 (74%)</w:t>
            </w:r>
          </w:p>
        </w:tc>
      </w:tr>
      <w:tr w:rsidR="000A5152" w:rsidTr="000A5152">
        <w:trPr>
          <w:cantSplit/>
          <w:jc w:val="center"/>
        </w:trPr>
        <w:tc>
          <w:tcPr>
            <w:tcW w:w="8629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A5152" w:rsidTr="000A5152">
        <w:trPr>
          <w:gridAfter w:val="9"/>
          <w:wAfter w:w="3441" w:type="dxa"/>
          <w:cantSplit/>
          <w:tblHeader/>
          <w:jc w:val="center"/>
        </w:trPr>
        <w:tc>
          <w:tcPr>
            <w:tcW w:w="3762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426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3762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systolic)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18)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3762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diastolic)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3)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3762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rt rate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20)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3762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tension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7.3%)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3762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akness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3 (84%)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3762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iredness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9 (85%)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3762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or appetite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 (75%)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3762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 (88%)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3762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reased pigmentation of the skin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 (46%)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3762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usea</w:t>
            </w:r>
          </w:p>
        </w:tc>
        <w:tc>
          <w:tcPr>
            <w:tcW w:w="1426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9 (51%)</w:t>
            </w:r>
          </w:p>
        </w:tc>
      </w:tr>
      <w:tr w:rsidR="000A5152" w:rsidTr="000A5152">
        <w:trPr>
          <w:gridAfter w:val="9"/>
          <w:wAfter w:w="3441" w:type="dxa"/>
          <w:cantSplit/>
          <w:jc w:val="center"/>
        </w:trPr>
        <w:tc>
          <w:tcPr>
            <w:tcW w:w="5188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0A5152" w:rsidTr="000A5152">
        <w:trPr>
          <w:gridAfter w:val="6"/>
          <w:wAfter w:w="2940" w:type="dxa"/>
          <w:cantSplit/>
          <w:tblHeader/>
          <w:jc w:val="center"/>
        </w:trPr>
        <w:tc>
          <w:tcPr>
            <w:tcW w:w="4263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426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miting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 (27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iking for salt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 (63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glycaemia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.2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consciousness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2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arrhoea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 (40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zziness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44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hock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2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Anorexia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42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axillary and pubic hair, if female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36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 (47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426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16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4263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y postural drop in blood pressure</w:t>
            </w:r>
          </w:p>
        </w:tc>
        <w:tc>
          <w:tcPr>
            <w:tcW w:w="1426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.4%)</w:t>
            </w:r>
          </w:p>
        </w:tc>
      </w:tr>
      <w:tr w:rsidR="000A5152" w:rsidTr="000A5152">
        <w:trPr>
          <w:gridAfter w:val="6"/>
          <w:wAfter w:w="2940" w:type="dxa"/>
          <w:cantSplit/>
          <w:jc w:val="center"/>
        </w:trPr>
        <w:tc>
          <w:tcPr>
            <w:tcW w:w="5689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A5152" w:rsidTr="000A5152">
        <w:trPr>
          <w:gridAfter w:val="7"/>
          <w:wAfter w:w="2965" w:type="dxa"/>
          <w:cantSplit/>
          <w:tblHeader/>
          <w:jc w:val="center"/>
        </w:trPr>
        <w:tc>
          <w:tcPr>
            <w:tcW w:w="4116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548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sence of anaemia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 (55%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...89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8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2 (1.48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, HIV viral load = LDL (choice=LDL)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 (100%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urrent tuberculosis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9 (87%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st tuberculosis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 (57%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ctrolytes available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6 (100%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8 (6.5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1548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3 (5.07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4116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rea</w:t>
            </w:r>
          </w:p>
        </w:tc>
        <w:tc>
          <w:tcPr>
            <w:tcW w:w="1548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4)</w:t>
            </w:r>
          </w:p>
        </w:tc>
      </w:tr>
      <w:tr w:rsidR="000A5152" w:rsidTr="000A5152">
        <w:trPr>
          <w:gridAfter w:val="7"/>
          <w:wAfter w:w="2965" w:type="dxa"/>
          <w:cantSplit/>
          <w:jc w:val="center"/>
        </w:trPr>
        <w:tc>
          <w:tcPr>
            <w:tcW w:w="5664" w:type="dxa"/>
            <w:gridSpan w:val="1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</w:p>
        </w:tc>
      </w:tr>
      <w:tr w:rsidR="000A5152" w:rsidTr="000A5152">
        <w:trPr>
          <w:gridAfter w:val="5"/>
          <w:wAfter w:w="2770" w:type="dxa"/>
          <w:cantSplit/>
          <w:tblHeader/>
          <w:jc w:val="center"/>
        </w:trPr>
        <w:tc>
          <w:tcPr>
            <w:tcW w:w="414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719" w:type="dxa"/>
            <w:gridSpan w:val="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eatinine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 (286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ull blood count (FBC) result available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 (100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54 (33.75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1 (69.5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latelets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 (156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CV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90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fferential on FBC available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23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07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7.1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osinophils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 (1.18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asophils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8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5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999999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9999999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8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9999998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0000004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9999952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9999976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etiology of anaemia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 (64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late deficiency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4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ron deficiency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8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719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1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414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tamin B12</w:t>
            </w:r>
          </w:p>
        </w:tc>
        <w:tc>
          <w:tcPr>
            <w:tcW w:w="1719" w:type="dxa"/>
            <w:gridSpan w:val="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6.4%)</w:t>
            </w:r>
          </w:p>
        </w:tc>
      </w:tr>
      <w:tr w:rsidR="000A5152" w:rsidTr="000A5152">
        <w:trPr>
          <w:gridAfter w:val="5"/>
          <w:wAfter w:w="2770" w:type="dxa"/>
          <w:cantSplit/>
          <w:jc w:val="center"/>
        </w:trPr>
        <w:tc>
          <w:tcPr>
            <w:tcW w:w="5859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0A5152" w:rsidTr="000A5152">
        <w:trPr>
          <w:gridAfter w:val="3"/>
          <w:wAfter w:w="1913" w:type="dxa"/>
          <w:cantSplit/>
          <w:tblHeader/>
          <w:jc w:val="center"/>
        </w:trPr>
        <w:tc>
          <w:tcPr>
            <w:tcW w:w="5168" w:type="dxa"/>
            <w:gridSpan w:val="1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548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ndom cortisol result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8 (179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ndom cortisol result coded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80,500]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 (58%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00,1.4e+03]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 (42%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ACTH result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38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CTH result coded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,13.9]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16%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3.9,500]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 (84%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ibodies sample drawn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 (100%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nfirm random cortisol &lt; 500 nmol/L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 (51%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nfirm patient not on steroids for past 3 months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5 (93%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nacthen: 0 minute cortisol result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8 (202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nacthen: 30 minute cortisol result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3 (231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5168" w:type="dxa"/>
            <w:gridSpan w:val="1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disons_disease</w:t>
            </w:r>
          </w:p>
        </w:tc>
        <w:tc>
          <w:tcPr>
            <w:tcW w:w="1548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.4%)</w:t>
            </w:r>
          </w:p>
        </w:tc>
      </w:tr>
      <w:tr w:rsidR="000A5152" w:rsidTr="000A5152">
        <w:trPr>
          <w:gridAfter w:val="3"/>
          <w:wAfter w:w="1913" w:type="dxa"/>
          <w:cantSplit/>
          <w:jc w:val="center"/>
        </w:trPr>
        <w:tc>
          <w:tcPr>
            <w:tcW w:w="6716" w:type="dxa"/>
            <w:gridSpan w:val="1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0A5152" w:rsidTr="000A5152">
        <w:trPr>
          <w:gridAfter w:val="12"/>
          <w:wAfter w:w="3796" w:type="dxa"/>
          <w:cantSplit/>
          <w:tblHeader/>
          <w:jc w:val="center"/>
        </w:trPr>
        <w:tc>
          <w:tcPr>
            <w:tcW w:w="3285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548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T scan done</w:t>
            </w:r>
          </w:p>
        </w:tc>
        <w:tc>
          <w:tcPr>
            <w:tcW w:w="154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54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 (100%)</w:t>
            </w: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ilateral adrenal enlargement</w:t>
            </w:r>
          </w:p>
        </w:tc>
        <w:tc>
          <w:tcPr>
            <w:tcW w:w="154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lcification</w:t>
            </w:r>
          </w:p>
        </w:tc>
        <w:tc>
          <w:tcPr>
            <w:tcW w:w="154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trophy</w:t>
            </w:r>
          </w:p>
        </w:tc>
        <w:tc>
          <w:tcPr>
            <w:tcW w:w="154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rrhage</w:t>
            </w:r>
          </w:p>
        </w:tc>
        <w:tc>
          <w:tcPr>
            <w:tcW w:w="154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dularity</w:t>
            </w:r>
          </w:p>
        </w:tc>
        <w:tc>
          <w:tcPr>
            <w:tcW w:w="154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utcome of hospitalization</w:t>
            </w:r>
          </w:p>
        </w:tc>
        <w:tc>
          <w:tcPr>
            <w:tcW w:w="154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mised --&gt; EXIT form</w:t>
            </w:r>
          </w:p>
        </w:tc>
        <w:tc>
          <w:tcPr>
            <w:tcW w:w="154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15%)</w:t>
            </w: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harged home</w:t>
            </w:r>
          </w:p>
        </w:tc>
        <w:tc>
          <w:tcPr>
            <w:tcW w:w="1548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6 (85%)</w:t>
            </w: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3285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548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</w:tr>
      <w:tr w:rsidR="000A5152" w:rsidTr="000A5152">
        <w:trPr>
          <w:gridAfter w:val="12"/>
          <w:wAfter w:w="3796" w:type="dxa"/>
          <w:cantSplit/>
          <w:jc w:val="center"/>
        </w:trPr>
        <w:tc>
          <w:tcPr>
            <w:tcW w:w="483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A5152" w:rsidTr="000A5152">
        <w:trPr>
          <w:gridAfter w:val="2"/>
          <w:wAfter w:w="1794" w:type="dxa"/>
          <w:cantSplit/>
          <w:tblHeader/>
          <w:jc w:val="center"/>
        </w:trPr>
        <w:tc>
          <w:tcPr>
            <w:tcW w:w="5409" w:type="dxa"/>
            <w:gridSpan w:val="1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426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 followup_don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 (37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3 followup_patientstatu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 (83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ased --&gt; EXIT form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7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 followup_patientcondition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teriorate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.4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rove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94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ange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 followup_don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42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 followup_patientstatu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 (79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ased --&gt; EXIT form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2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 followup_patientcondition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teriorate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0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rove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96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ange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0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2 followup_don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 (62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2 followup_patientstatu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 (76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ased --&gt; EXIT form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24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2 followup_patientcondition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teriorate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3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rove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9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ange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0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f deceased, cause of death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MDR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ute gastroenteritis hypocalemia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ute kidney injury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ancer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cer (According to the wife)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 diarrhea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 kidney disease, stage 5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P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yptococcal meningiti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s. 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.4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s/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2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uble Pneumonia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ug induced liver injury (DILI)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ug induced pancreatiti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 pelvic inflammatory disease, unspecifie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astroenteriti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ad Trauma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patitis 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V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V-Encephalou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rstitial pulmonary diseas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aundic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posi Sarcoma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dney failur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2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dney failure and P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ver failur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RTI/RVD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id. Haematopoietic related tissu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ma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2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DR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DR Chronic Diarrhoea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DR 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ingiti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ingitis / MDR 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ural cause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.7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diagnosi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esophageal Conditi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ncytopenia and 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2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.6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TB/Diss. 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ulmonary 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3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nal failur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2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nal Failur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piratory Pneumonia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izure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2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2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 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/TBM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? Had boil in neck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ticemia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and heart failure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and Meningiti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Default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2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intestine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Meningiti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B/Ascite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5409" w:type="dxa"/>
            <w:gridSpan w:val="1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426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.7%)</w:t>
            </w:r>
          </w:p>
        </w:tc>
      </w:tr>
      <w:tr w:rsidR="000A5152" w:rsidTr="000A5152">
        <w:trPr>
          <w:gridAfter w:val="2"/>
          <w:wAfter w:w="1794" w:type="dxa"/>
          <w:cantSplit/>
          <w:jc w:val="center"/>
        </w:trPr>
        <w:tc>
          <w:tcPr>
            <w:tcW w:w="6835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:rsidR="000A5152" w:rsidRDefault="0058248D">
      <w:pPr>
        <w:pStyle w:val="Heading1"/>
      </w:pPr>
      <w:bookmarkStart w:id="0" w:name="X23b8a30b4585adfd7de108399c31a69c9dc6f99"/>
      <w:bookmarkStart w:id="1" w:name="_Toc99012651"/>
      <w:r>
        <w:t>Table 2: Patients diagnosed with hypoadrenalism in advanced HIV study, compred to those with normal adreal function</w:t>
      </w:r>
      <w:bookmarkEnd w:id="1"/>
    </w:p>
    <w:p w:rsidR="000A5152" w:rsidRDefault="0058248D">
      <w:pPr>
        <w:pStyle w:val="Heading2"/>
      </w:pPr>
      <w:bookmarkStart w:id="2" w:name="X75cbdf6f599047ea211221b81808f2208a0e8a1"/>
      <w:bookmarkStart w:id="3" w:name="_Toc99012652"/>
      <w:r>
        <w:t>Socio-demographics by hypoadrenalism + advanced HIV and without</w:t>
      </w:r>
      <w:bookmarkEnd w:id="3"/>
    </w:p>
    <w:p w:rsidR="000A5152" w:rsidRDefault="0058248D">
      <w:pPr>
        <w:pStyle w:val="FirstParagraph"/>
      </w:pPr>
      <w:r>
        <w:t>patients with hypoadrenalism with advanced HIV (CD4&lt;100) and not on steriods</w:t>
      </w:r>
      <w:r>
        <w:t xml:space="preserve"> whether oral or injectabl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86"/>
        <w:gridCol w:w="778"/>
        <w:gridCol w:w="1206"/>
        <w:gridCol w:w="3469"/>
        <w:gridCol w:w="1132"/>
      </w:tblGrid>
      <w:tr w:rsidR="000A5152" w:rsidTr="000A51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08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20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46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0A5152" w:rsidTr="000A5152">
        <w:trPr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34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, 1.0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4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34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34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, 2.2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</w:t>
            </w: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4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34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4,812</w:t>
            </w:r>
          </w:p>
        </w:tc>
        <w:tc>
          <w:tcPr>
            <w:tcW w:w="34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oure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0,026</w:t>
            </w:r>
          </w:p>
        </w:tc>
        <w:tc>
          <w:tcPr>
            <w:tcW w:w="34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208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346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252,405,882,915,600,544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867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:rsidR="000A5152" w:rsidRDefault="0058248D">
      <w:pPr>
        <w:pStyle w:val="Heading1"/>
      </w:pPr>
      <w:bookmarkStart w:id="4" w:name="Xc16911be70c42199f0ce3e98074d11ffc2dacf9"/>
      <w:bookmarkStart w:id="5" w:name="_Toc99012653"/>
      <w:bookmarkEnd w:id="0"/>
      <w:bookmarkEnd w:id="2"/>
      <w:r>
        <w:t>Table 2: Signs by hypoadrenalism + advanced HIV and without</w:t>
      </w:r>
      <w:bookmarkEnd w:id="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62"/>
        <w:gridCol w:w="778"/>
        <w:gridCol w:w="839"/>
        <w:gridCol w:w="1389"/>
        <w:gridCol w:w="1132"/>
      </w:tblGrid>
      <w:tr w:rsidR="000A5152" w:rsidTr="000A51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76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P (systolic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P (diastolic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Heart rat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, 1.0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otensio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, 1.9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ak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, 0.8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2</w:t>
            </w: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ired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, 0.9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</w:t>
            </w: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 appetit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, 2.6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, 1.3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creased pigmentation of the sk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, 1.6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use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6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13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, 2.42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cantSplit/>
          <w:jc w:val="center"/>
        </w:trPr>
        <w:tc>
          <w:tcPr>
            <w:tcW w:w="79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:rsidR="000A5152" w:rsidRDefault="0058248D">
      <w:pPr>
        <w:pStyle w:val="Heading1"/>
      </w:pPr>
      <w:bookmarkStart w:id="6" w:name="X79256813b74da32af226c9a516a73b2d789c436"/>
      <w:bookmarkStart w:id="7" w:name="_Toc99012654"/>
      <w:bookmarkEnd w:id="4"/>
      <w:r>
        <w:lastRenderedPageBreak/>
        <w:t>Table 2: Signs by hypoadrenalism + advanced HIV and without - Continued 2</w:t>
      </w:r>
      <w:bookmarkEnd w:id="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263"/>
        <w:gridCol w:w="778"/>
        <w:gridCol w:w="839"/>
        <w:gridCol w:w="1389"/>
        <w:gridCol w:w="1132"/>
      </w:tblGrid>
      <w:tr w:rsidR="000A5152" w:rsidTr="000A51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26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omiting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5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, 2.9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king for sal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, 1.9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oglycaem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ss of conscious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rrhoe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, 1.5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zzi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4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, 2.5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hock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rex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, 1.0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8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Loss of axillary and pubic hair, if fe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, 1.8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, 1.1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y postural drop in blood pressu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26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13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, 4.71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0A5152" w:rsidTr="000A5152">
        <w:trPr>
          <w:cantSplit/>
          <w:jc w:val="center"/>
        </w:trPr>
        <w:tc>
          <w:tcPr>
            <w:tcW w:w="8401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:rsidR="000A5152" w:rsidRDefault="0058248D">
      <w:pPr>
        <w:pStyle w:val="Heading1"/>
      </w:pPr>
      <w:bookmarkStart w:id="8" w:name="X65b889870053c50b5966280c0928cc39354b39f"/>
      <w:bookmarkStart w:id="9" w:name="_Toc99012655"/>
      <w:bookmarkEnd w:id="6"/>
      <w:r>
        <w:t>Table 2: Signs by hypoadrenalism + advanced HIV and without - Continued 3</w:t>
      </w:r>
      <w:bookmarkEnd w:id="9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116"/>
        <w:gridCol w:w="24"/>
        <w:gridCol w:w="512"/>
        <w:gridCol w:w="242"/>
        <w:gridCol w:w="24"/>
        <w:gridCol w:w="512"/>
        <w:gridCol w:w="327"/>
        <w:gridCol w:w="343"/>
        <w:gridCol w:w="1046"/>
        <w:gridCol w:w="343"/>
        <w:gridCol w:w="789"/>
        <w:gridCol w:w="343"/>
        <w:gridCol w:w="33"/>
        <w:gridCol w:w="1389"/>
        <w:gridCol w:w="1132"/>
      </w:tblGrid>
      <w:tr w:rsidR="000A5152" w:rsidTr="000A5152">
        <w:trPr>
          <w:gridAfter w:val="3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554" w:type="dxa"/>
          <w:cantSplit/>
          <w:tblHeader/>
          <w:jc w:val="center"/>
        </w:trPr>
        <w:tc>
          <w:tcPr>
            <w:tcW w:w="411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206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sence of anaem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, 2.18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</w:t>
            </w: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1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3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, 5.14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, HIV viral load = LDL (choice=LDL)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,090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rrent tuberculos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, 0.91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</w:t>
            </w: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st tuberculos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, 1.82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odium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8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2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6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13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5</w:t>
            </w: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411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rea</w:t>
            </w:r>
          </w:p>
        </w:tc>
        <w:tc>
          <w:tcPr>
            <w:tcW w:w="778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206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, 1.01</w:t>
            </w:r>
          </w:p>
        </w:tc>
        <w:tc>
          <w:tcPr>
            <w:tcW w:w="1132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gridAfter w:val="3"/>
          <w:wAfter w:w="2554" w:type="dxa"/>
          <w:cantSplit/>
          <w:jc w:val="center"/>
        </w:trPr>
        <w:tc>
          <w:tcPr>
            <w:tcW w:w="8621" w:type="dxa"/>
            <w:gridSpan w:val="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  <w:tr w:rsidR="000A5152" w:rsidTr="000A5152">
        <w:trPr>
          <w:gridAfter w:val="4"/>
          <w:wAfter w:w="2897" w:type="dxa"/>
          <w:cantSplit/>
          <w:tblHeader/>
          <w:jc w:val="center"/>
        </w:trPr>
        <w:tc>
          <w:tcPr>
            <w:tcW w:w="414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83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eatinin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1.00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ll blood count (FBC) result availabl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8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, 1.21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 cell count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atelet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1.00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CV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0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tial on FBC availabl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, 2.89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1.03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, 1.15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osinophil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4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, 9.21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sophil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0.00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etiology of anaem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late deficiency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3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, 100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ron deficiency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3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, 11.5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3</w:t>
            </w:r>
          </w:p>
        </w:tc>
        <w:tc>
          <w:tcPr>
            <w:tcW w:w="13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, 20.5</w:t>
            </w:r>
          </w:p>
        </w:tc>
        <w:tc>
          <w:tcPr>
            <w:tcW w:w="11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1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414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tamin B12</w:t>
            </w:r>
          </w:p>
        </w:tc>
        <w:tc>
          <w:tcPr>
            <w:tcW w:w="778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839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</w:t>
            </w:r>
          </w:p>
        </w:tc>
        <w:tc>
          <w:tcPr>
            <w:tcW w:w="1389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, 9.14</w:t>
            </w:r>
          </w:p>
        </w:tc>
        <w:tc>
          <w:tcPr>
            <w:tcW w:w="1132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gridAfter w:val="4"/>
          <w:wAfter w:w="2897" w:type="dxa"/>
          <w:cantSplit/>
          <w:jc w:val="center"/>
        </w:trPr>
        <w:tc>
          <w:tcPr>
            <w:tcW w:w="8278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  <w:tr w:rsidR="000A5152" w:rsidTr="000A5152">
        <w:trPr>
          <w:cantSplit/>
          <w:tblHeader/>
          <w:jc w:val="center"/>
        </w:trPr>
        <w:tc>
          <w:tcPr>
            <w:tcW w:w="4652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778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224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followup_don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, 2.5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followup_patientstatu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ased --&gt; EXIT form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, 5.1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followup_patientcondition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teriorat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rov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0.6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6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ang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followup_don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</w:t>
            </w: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, 2.4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followup_patientstatu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</w:t>
            </w: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ased --&gt; EXIT form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, 5.3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followup_patientcondition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teriorat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rov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2.2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ang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followup_don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2</w:t>
            </w: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, 1.2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followup_patientstatu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</w:t>
            </w: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Deceased --&gt; EXIT form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, 3.6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followup_patientcondition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teriorat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rov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, 4.0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ang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f deceased, cause of death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MDR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ute gastroenteritis hypocalem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ute kidney injury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cer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cer (According to the wife)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 diarrhe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 kidney disease, stage 5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869,252,698,223,566,848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P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yptococcal mening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s.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s/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uble Pneumon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869,252,233,939,902,464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ug induced liver injury (DILI)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ug induced pancreat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astroenter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patitis 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V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rstitial pulmonary diseas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aundic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posi Sarcom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Kidney failur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ver failur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id. Haematopoietic related tissu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m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DR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DR Chronic Diarrhoe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DR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ing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869,255,185,048,780,8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ingitis / MDR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ural caus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diagnos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esophageal Cond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TB/Diss.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ulmonary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nal failur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nal Failur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piratory Pneumon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izur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869,252,225,723,695,104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/TBM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? Had boil in neck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869,252,712,504,115,2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ticem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and heart failur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and Mening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B Default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intestin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Mening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/Ascit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4652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3224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62,842,047</w:t>
            </w:r>
          </w:p>
        </w:tc>
        <w:tc>
          <w:tcPr>
            <w:tcW w:w="13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11175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:rsidR="000A5152" w:rsidRDefault="0058248D">
      <w:pPr>
        <w:pStyle w:val="Heading1"/>
      </w:pPr>
      <w:bookmarkStart w:id="10" w:name="X621ed21c1cc3ac756ca1afdffdadde210bab15a"/>
      <w:bookmarkStart w:id="11" w:name="_Toc99012656"/>
      <w:bookmarkEnd w:id="8"/>
      <w:r>
        <w:t>Table 3: Clinical features predictive of hypoadrenalism–addisons_disease (hypoadrenalism status of study paticipants) vs other variables</w:t>
      </w:r>
      <w:bookmarkEnd w:id="11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86"/>
        <w:gridCol w:w="778"/>
        <w:gridCol w:w="1007"/>
        <w:gridCol w:w="425"/>
        <w:gridCol w:w="353"/>
        <w:gridCol w:w="384"/>
        <w:gridCol w:w="573"/>
        <w:gridCol w:w="205"/>
        <w:gridCol w:w="386"/>
        <w:gridCol w:w="541"/>
        <w:gridCol w:w="621"/>
        <w:gridCol w:w="264"/>
        <w:gridCol w:w="1132"/>
        <w:gridCol w:w="323"/>
        <w:gridCol w:w="1132"/>
      </w:tblGrid>
      <w:tr w:rsidR="000A5152" w:rsidTr="000A5152">
        <w:trPr>
          <w:gridAfter w:val="5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3472" w:type="dxa"/>
          <w:cantSplit/>
          <w:tblHeader/>
          <w:jc w:val="center"/>
        </w:trPr>
        <w:tc>
          <w:tcPr>
            <w:tcW w:w="208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32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10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4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9)</w:t>
            </w:r>
          </w:p>
        </w:tc>
        <w:tc>
          <w:tcPr>
            <w:tcW w:w="131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9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4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52%)</w:t>
            </w:r>
          </w:p>
        </w:tc>
        <w:tc>
          <w:tcPr>
            <w:tcW w:w="131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3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48%)</w:t>
            </w:r>
          </w:p>
        </w:tc>
        <w:tc>
          <w:tcPr>
            <w:tcW w:w="131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7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4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31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 (82%)</w:t>
            </w:r>
          </w:p>
        </w:tc>
        <w:tc>
          <w:tcPr>
            <w:tcW w:w="131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87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2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oure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17%)</w:t>
            </w:r>
          </w:p>
        </w:tc>
        <w:tc>
          <w:tcPr>
            <w:tcW w:w="131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3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208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310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673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0A5152" w:rsidTr="000A5152">
        <w:trPr>
          <w:gridAfter w:val="5"/>
          <w:wAfter w:w="3472" w:type="dxa"/>
          <w:cantSplit/>
          <w:jc w:val="center"/>
        </w:trPr>
        <w:tc>
          <w:tcPr>
            <w:tcW w:w="6738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; Fisher's exact test</w:t>
            </w:r>
          </w:p>
        </w:tc>
      </w:tr>
      <w:tr w:rsidR="000A5152" w:rsidTr="000A5152">
        <w:trPr>
          <w:cantSplit/>
          <w:tblHeader/>
          <w:jc w:val="center"/>
        </w:trPr>
        <w:tc>
          <w:tcPr>
            <w:tcW w:w="5033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548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19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cantSplit/>
          <w:jc w:val="center"/>
        </w:trPr>
        <w:tc>
          <w:tcPr>
            <w:tcW w:w="503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IV-positive, confirmed on ELISA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54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03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 (100%)</w:t>
            </w:r>
          </w:p>
        </w:tc>
        <w:tc>
          <w:tcPr>
            <w:tcW w:w="1719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03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54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27)</w:t>
            </w:r>
          </w:p>
        </w:tc>
        <w:tc>
          <w:tcPr>
            <w:tcW w:w="1719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2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cantSplit/>
          <w:jc w:val="center"/>
        </w:trPr>
        <w:tc>
          <w:tcPr>
            <w:tcW w:w="503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D4 &lt; 100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54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 (99%)</w:t>
            </w:r>
          </w:p>
        </w:tc>
        <w:tc>
          <w:tcPr>
            <w:tcW w:w="1719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503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present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54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 (100%)</w:t>
            </w:r>
          </w:p>
        </w:tc>
        <w:tc>
          <w:tcPr>
            <w:tcW w:w="1719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503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al or inhaled steroids in the last three months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54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719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A5152" w:rsidTr="000A5152">
        <w:trPr>
          <w:cantSplit/>
          <w:jc w:val="center"/>
        </w:trPr>
        <w:tc>
          <w:tcPr>
            <w:tcW w:w="503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s since employment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54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0 (2,100)</w:t>
            </w:r>
          </w:p>
        </w:tc>
        <w:tc>
          <w:tcPr>
            <w:tcW w:w="1719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56 (1,56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5</w:t>
            </w:r>
          </w:p>
        </w:tc>
      </w:tr>
      <w:tr w:rsidR="000A5152" w:rsidTr="000A5152">
        <w:trPr>
          <w:cantSplit/>
          <w:jc w:val="center"/>
        </w:trPr>
        <w:tc>
          <w:tcPr>
            <w:tcW w:w="5033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</w:t>
            </w:r>
          </w:p>
        </w:tc>
        <w:tc>
          <w:tcPr>
            <w:tcW w:w="778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548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09)</w:t>
            </w:r>
          </w:p>
        </w:tc>
        <w:tc>
          <w:tcPr>
            <w:tcW w:w="1719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5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A5152" w:rsidTr="000A5152">
        <w:trPr>
          <w:cantSplit/>
          <w:jc w:val="center"/>
        </w:trPr>
        <w:tc>
          <w:tcPr>
            <w:tcW w:w="10210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</w:p>
        </w:tc>
      </w:tr>
      <w:tr w:rsidR="000A5152" w:rsidTr="000A5152">
        <w:trPr>
          <w:cantSplit/>
          <w:jc w:val="center"/>
        </w:trPr>
        <w:tc>
          <w:tcPr>
            <w:tcW w:w="10210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Fisher's exact test</w:t>
            </w:r>
          </w:p>
        </w:tc>
      </w:tr>
      <w:tr w:rsidR="000A5152" w:rsidTr="000A5152">
        <w:trPr>
          <w:gridAfter w:val="2"/>
          <w:wAfter w:w="1455" w:type="dxa"/>
          <w:cantSplit/>
          <w:tblHeader/>
          <w:jc w:val="center"/>
        </w:trPr>
        <w:tc>
          <w:tcPr>
            <w:tcW w:w="3871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548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26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8</w:t>
            </w: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 (76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5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24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yptococcus neoformans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100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xoplasmosis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100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ycobacterium avium-intracellulare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100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posis sarcoma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 (100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tomegalovirus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4</w:t>
            </w: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100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9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Other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4</w:t>
            </w: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26%)</w:t>
            </w:r>
          </w:p>
        </w:tc>
        <w:tc>
          <w:tcPr>
            <w:tcW w:w="142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3871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778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 (74%)</w:t>
            </w:r>
          </w:p>
        </w:tc>
        <w:tc>
          <w:tcPr>
            <w:tcW w:w="1426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57%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8755" w:type="dxa"/>
            <w:gridSpan w:val="1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A5152" w:rsidTr="000A5152">
        <w:trPr>
          <w:gridAfter w:val="2"/>
          <w:wAfter w:w="1455" w:type="dxa"/>
          <w:cantSplit/>
          <w:jc w:val="center"/>
        </w:trPr>
        <w:tc>
          <w:tcPr>
            <w:tcW w:w="8755" w:type="dxa"/>
            <w:gridSpan w:val="1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:rsidR="000A5152" w:rsidRDefault="0058248D">
      <w:pPr>
        <w:pStyle w:val="Heading1"/>
      </w:pPr>
      <w:bookmarkStart w:id="12" w:name="a-tibble-431-x-8"/>
      <w:bookmarkStart w:id="13" w:name="_Toc99012657"/>
      <w:bookmarkEnd w:id="10"/>
      <w:r>
        <w:t>A tibble: 431 x 8</w:t>
      </w:r>
      <w:bookmarkEnd w:id="13"/>
    </w:p>
    <w:p w:rsidR="000A5152" w:rsidRDefault="0058248D">
      <w:pPr>
        <w:pStyle w:val="FirstParagraph"/>
      </w:pPr>
      <w:r>
        <w:t xml:space="preserve">Tuberculosis </w:t>
      </w:r>
      <w:r>
        <w:rPr>
          <w:rStyle w:val="VerbatimChar"/>
        </w:rPr>
        <w:t>Cryptococcus ~</w:t>
      </w:r>
      <w:r>
        <w:t xml:space="preserve"> Toxoplasmosis </w:t>
      </w:r>
      <w:r>
        <w:rPr>
          <w:rStyle w:val="VerbatimChar"/>
        </w:rPr>
        <w:t>Mycobacterium~</w:t>
      </w:r>
      <w:r>
        <w:t xml:space="preserve"> </w:t>
      </w:r>
      <w:r>
        <w:rPr>
          <w:rStyle w:val="VerbatimChar"/>
        </w:rPr>
        <w:t>Kaposis sarco~</w:t>
      </w:r>
      <w:r>
        <w:t xml:space="preserve">     </w:t>
      </w:r>
      <w:r>
        <w:br/>
        <w:t>1 Unchecked Unchecked Unchecked Unchecked Unchecked</w:t>
      </w:r>
      <w:r>
        <w:br/>
        <w:t>2 Unchecked Unchecked Unchecked Unchecked Unchecked</w:t>
      </w:r>
      <w:r>
        <w:br/>
        <w:t>3 Checked Unchecked Unchecked Unchecked Unchecked</w:t>
      </w:r>
      <w:r>
        <w:br/>
        <w:t>4 Unche</w:t>
      </w:r>
      <w:r>
        <w:t>cked Unchecked Unchecked Unchecked Unchecked</w:t>
      </w:r>
      <w:r>
        <w:br/>
        <w:t>5 Checked Unchecked Unchecked Unchecked Unchecked</w:t>
      </w:r>
      <w:r>
        <w:br/>
        <w:t>6 Unchecked Unchecked Unchecked Unchecked Unchecked</w:t>
      </w:r>
      <w:r>
        <w:br/>
        <w:t>7 Unchecked Unchecked Unchecked Unchecked Unchecked</w:t>
      </w:r>
      <w:r>
        <w:br/>
        <w:t>8 Unchecked Unchecked Unchecked Unchecked Unchecked</w:t>
      </w:r>
      <w:r>
        <w:br/>
        <w:t>9 Unc</w:t>
      </w:r>
      <w:r>
        <w:t>hecked Unchecked Unchecked Unchecked Unchecked</w:t>
      </w:r>
      <w:r>
        <w:br/>
        <w:t>10 Checked Unchecked Unchecked Unchecked Unchecked</w:t>
      </w:r>
      <w:r>
        <w:br/>
        <w:t xml:space="preserve"># … with 421 more rows, and 3 more variables: Cytomegalovirus , # Other , addisons_disease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85"/>
        <w:gridCol w:w="477"/>
        <w:gridCol w:w="301"/>
        <w:gridCol w:w="53"/>
        <w:gridCol w:w="24"/>
        <w:gridCol w:w="123"/>
        <w:gridCol w:w="277"/>
        <w:gridCol w:w="354"/>
        <w:gridCol w:w="24"/>
        <w:gridCol w:w="123"/>
        <w:gridCol w:w="368"/>
        <w:gridCol w:w="202"/>
        <w:gridCol w:w="361"/>
        <w:gridCol w:w="215"/>
        <w:gridCol w:w="255"/>
        <w:gridCol w:w="24"/>
        <w:gridCol w:w="7"/>
        <w:gridCol w:w="564"/>
        <w:gridCol w:w="245"/>
        <w:gridCol w:w="337"/>
        <w:gridCol w:w="164"/>
        <w:gridCol w:w="134"/>
        <w:gridCol w:w="24"/>
        <w:gridCol w:w="228"/>
        <w:gridCol w:w="245"/>
        <w:gridCol w:w="501"/>
        <w:gridCol w:w="14"/>
        <w:gridCol w:w="120"/>
        <w:gridCol w:w="24"/>
        <w:gridCol w:w="988"/>
      </w:tblGrid>
      <w:tr w:rsidR="000A5152" w:rsidTr="000A5152">
        <w:trPr>
          <w:gridAfter w:val="5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647" w:type="dxa"/>
          <w:cantSplit/>
          <w:tblHeader/>
          <w:jc w:val="center"/>
        </w:trPr>
        <w:tc>
          <w:tcPr>
            <w:tcW w:w="3762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32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1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systolic)</w:t>
            </w:r>
          </w:p>
        </w:tc>
        <w:tc>
          <w:tcPr>
            <w:tcW w:w="778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18)</w:t>
            </w:r>
          </w:p>
        </w:tc>
        <w:tc>
          <w:tcPr>
            <w:tcW w:w="13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15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diastolic)</w:t>
            </w:r>
          </w:p>
        </w:tc>
        <w:tc>
          <w:tcPr>
            <w:tcW w:w="778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2)</w:t>
            </w:r>
          </w:p>
        </w:tc>
        <w:tc>
          <w:tcPr>
            <w:tcW w:w="13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11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3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rt rate</w:t>
            </w:r>
          </w:p>
        </w:tc>
        <w:tc>
          <w:tcPr>
            <w:tcW w:w="778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20)</w:t>
            </w:r>
          </w:p>
        </w:tc>
        <w:tc>
          <w:tcPr>
            <w:tcW w:w="13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20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tension</w:t>
            </w:r>
          </w:p>
        </w:tc>
        <w:tc>
          <w:tcPr>
            <w:tcW w:w="778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8.0%)</w:t>
            </w:r>
          </w:p>
        </w:tc>
        <w:tc>
          <w:tcPr>
            <w:tcW w:w="13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3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akness</w:t>
            </w:r>
          </w:p>
        </w:tc>
        <w:tc>
          <w:tcPr>
            <w:tcW w:w="778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6 (89%)</w:t>
            </w:r>
          </w:p>
        </w:tc>
        <w:tc>
          <w:tcPr>
            <w:tcW w:w="13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73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iredness</w:t>
            </w:r>
          </w:p>
        </w:tc>
        <w:tc>
          <w:tcPr>
            <w:tcW w:w="778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5 (92%)</w:t>
            </w:r>
          </w:p>
        </w:tc>
        <w:tc>
          <w:tcPr>
            <w:tcW w:w="13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or appetite</w:t>
            </w:r>
          </w:p>
        </w:tc>
        <w:tc>
          <w:tcPr>
            <w:tcW w:w="778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 (80%)</w:t>
            </w:r>
          </w:p>
        </w:tc>
        <w:tc>
          <w:tcPr>
            <w:tcW w:w="13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778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 (92%)</w:t>
            </w:r>
          </w:p>
        </w:tc>
        <w:tc>
          <w:tcPr>
            <w:tcW w:w="13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83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3762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reased pigmentation of the skin</w:t>
            </w:r>
          </w:p>
        </w:tc>
        <w:tc>
          <w:tcPr>
            <w:tcW w:w="778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 (48%)</w:t>
            </w:r>
          </w:p>
        </w:tc>
        <w:tc>
          <w:tcPr>
            <w:tcW w:w="13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8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3762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usea</w:t>
            </w:r>
          </w:p>
        </w:tc>
        <w:tc>
          <w:tcPr>
            <w:tcW w:w="778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1432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 (53%)</w:t>
            </w:r>
          </w:p>
        </w:tc>
        <w:tc>
          <w:tcPr>
            <w:tcW w:w="131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3%)</w:t>
            </w:r>
          </w:p>
        </w:tc>
        <w:tc>
          <w:tcPr>
            <w:tcW w:w="1132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8414" w:type="dxa"/>
            <w:gridSpan w:val="2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0A5152" w:rsidTr="000A5152">
        <w:trPr>
          <w:gridAfter w:val="5"/>
          <w:wAfter w:w="1647" w:type="dxa"/>
          <w:cantSplit/>
          <w:jc w:val="center"/>
        </w:trPr>
        <w:tc>
          <w:tcPr>
            <w:tcW w:w="8414" w:type="dxa"/>
            <w:gridSpan w:val="2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Fisher's exact test; Pearson's Chi-squared test</w:t>
            </w:r>
          </w:p>
        </w:tc>
      </w:tr>
      <w:tr w:rsidR="000A5152" w:rsidTr="000A5152">
        <w:trPr>
          <w:gridAfter w:val="4"/>
          <w:wAfter w:w="1146" w:type="dxa"/>
          <w:cantSplit/>
          <w:tblHeader/>
          <w:jc w:val="center"/>
        </w:trPr>
        <w:tc>
          <w:tcPr>
            <w:tcW w:w="4263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32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10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miting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28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3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iking for salt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 (68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62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glycaemia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5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consciousness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arrhoea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 (43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3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zziness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 (47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2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hock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orexia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45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7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1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axillary and pubic hair, if female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35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7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 (47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7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8%)</w:t>
            </w:r>
          </w:p>
        </w:tc>
        <w:tc>
          <w:tcPr>
            <w:tcW w:w="131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.7%)</w:t>
            </w:r>
          </w:p>
        </w:tc>
        <w:tc>
          <w:tcPr>
            <w:tcW w:w="113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4263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y postural drop in blood pressure</w:t>
            </w:r>
          </w:p>
        </w:tc>
        <w:tc>
          <w:tcPr>
            <w:tcW w:w="778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432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.0%)</w:t>
            </w:r>
          </w:p>
        </w:tc>
        <w:tc>
          <w:tcPr>
            <w:tcW w:w="1310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3%)</w:t>
            </w:r>
          </w:p>
        </w:tc>
        <w:tc>
          <w:tcPr>
            <w:tcW w:w="1132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8915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A5152" w:rsidTr="000A5152">
        <w:trPr>
          <w:gridAfter w:val="4"/>
          <w:wAfter w:w="1146" w:type="dxa"/>
          <w:cantSplit/>
          <w:jc w:val="center"/>
        </w:trPr>
        <w:tc>
          <w:tcPr>
            <w:tcW w:w="8915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  <w:tr w:rsidR="000A5152" w:rsidTr="000A5152">
        <w:trPr>
          <w:gridAfter w:val="2"/>
          <w:wAfter w:w="1012" w:type="dxa"/>
          <w:cantSplit/>
          <w:tblHeader/>
          <w:jc w:val="center"/>
        </w:trPr>
        <w:tc>
          <w:tcPr>
            <w:tcW w:w="4116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548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75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sence of anaemia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3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55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3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3 (1.45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6 (0.38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, HIV viral load = LDL (choice=LDL)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cked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ecked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 (100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urrent tuberculosis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90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77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4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st tuberculosis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 (59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57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ctrolytes available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4 (100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0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Sodium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3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5 (6.8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.1 (4.8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5 (3.12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7 (8.38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4116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rea</w:t>
            </w:r>
          </w:p>
        </w:tc>
        <w:tc>
          <w:tcPr>
            <w:tcW w:w="778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548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8)</w:t>
            </w:r>
          </w:p>
        </w:tc>
        <w:tc>
          <w:tcPr>
            <w:tcW w:w="1475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9)</w:t>
            </w:r>
          </w:p>
        </w:tc>
        <w:tc>
          <w:tcPr>
            <w:tcW w:w="1132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904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</w:p>
        </w:tc>
      </w:tr>
      <w:tr w:rsidR="000A5152" w:rsidTr="000A5152">
        <w:trPr>
          <w:gridAfter w:val="2"/>
          <w:wAfter w:w="1012" w:type="dxa"/>
          <w:cantSplit/>
          <w:jc w:val="center"/>
        </w:trPr>
        <w:tc>
          <w:tcPr>
            <w:tcW w:w="904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Wilcoxon rank sum test; Fisher's exact test</w:t>
            </w:r>
          </w:p>
        </w:tc>
      </w:tr>
      <w:tr w:rsidR="000A5152" w:rsidTr="000A5152">
        <w:trPr>
          <w:gridAfter w:val="1"/>
          <w:wAfter w:w="988" w:type="dxa"/>
          <w:cantSplit/>
          <w:tblHeader/>
          <w:jc w:val="center"/>
        </w:trPr>
        <w:tc>
          <w:tcPr>
            <w:tcW w:w="4140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548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75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eatinine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302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 (326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8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ull blood count (FBC) result available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 (100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96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5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97 (2.23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05 (2.11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3 (84.1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4 (16.3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telets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 (157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 (161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CV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66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11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8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fferential on FBC available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1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3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2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156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 (5.8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 (13.4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osinophils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 (0.44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5 (2.80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asophils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5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1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0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999999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7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9999999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5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9999998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7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0000004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7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9999952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7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99999976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7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etiology of anaemia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0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hronic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67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8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late deficiency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2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ron deficiency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5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5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77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8.8%)</w:t>
            </w:r>
          </w:p>
        </w:tc>
        <w:tc>
          <w:tcPr>
            <w:tcW w:w="147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5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4140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tamin B12</w:t>
            </w:r>
          </w:p>
        </w:tc>
        <w:tc>
          <w:tcPr>
            <w:tcW w:w="778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1%)</w:t>
            </w:r>
          </w:p>
        </w:tc>
        <w:tc>
          <w:tcPr>
            <w:tcW w:w="1475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2%)</w:t>
            </w:r>
          </w:p>
        </w:tc>
        <w:tc>
          <w:tcPr>
            <w:tcW w:w="1132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9073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0A5152" w:rsidTr="000A5152">
        <w:trPr>
          <w:gridAfter w:val="1"/>
          <w:wAfter w:w="988" w:type="dxa"/>
          <w:cantSplit/>
          <w:jc w:val="center"/>
        </w:trPr>
        <w:tc>
          <w:tcPr>
            <w:tcW w:w="9073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Fisher's exact test; Pearson's Chi-squared test</w:t>
            </w:r>
          </w:p>
        </w:tc>
      </w:tr>
      <w:tr w:rsidR="000A5152" w:rsidTr="000A5152">
        <w:trPr>
          <w:gridAfter w:val="6"/>
          <w:wAfter w:w="1892" w:type="dxa"/>
          <w:cantSplit/>
          <w:tblHeader/>
          <w:jc w:val="center"/>
        </w:trPr>
        <w:tc>
          <w:tcPr>
            <w:tcW w:w="328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548" w:type="dxa"/>
            <w:gridSpan w:val="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26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T scan done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1</w:t>
            </w:r>
          </w:p>
        </w:tc>
        <w:tc>
          <w:tcPr>
            <w:tcW w:w="1548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 (100%)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0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ilateral adrenal enlargement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8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lcification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8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trophy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8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rrhage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8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dularity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8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utcome of hospitalization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</w:t>
            </w:r>
          </w:p>
        </w:tc>
        <w:tc>
          <w:tcPr>
            <w:tcW w:w="1548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</w:t>
            </w: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mised --&gt; EXIT form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6%)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harged home</w:t>
            </w:r>
          </w:p>
        </w:tc>
        <w:tc>
          <w:tcPr>
            <w:tcW w:w="77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 (84%)</w:t>
            </w:r>
          </w:p>
        </w:tc>
        <w:tc>
          <w:tcPr>
            <w:tcW w:w="14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00%)</w:t>
            </w:r>
          </w:p>
        </w:tc>
        <w:tc>
          <w:tcPr>
            <w:tcW w:w="11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328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778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gridSpan w:val="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426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8169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A5152" w:rsidTr="000A5152">
        <w:trPr>
          <w:gridAfter w:val="6"/>
          <w:wAfter w:w="1892" w:type="dxa"/>
          <w:cantSplit/>
          <w:jc w:val="center"/>
        </w:trPr>
        <w:tc>
          <w:tcPr>
            <w:tcW w:w="8169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</w:t>
            </w:r>
          </w:p>
        </w:tc>
      </w:tr>
      <w:tr w:rsidR="000A5152" w:rsidTr="000A5152">
        <w:trPr>
          <w:cantSplit/>
          <w:tblHeader/>
          <w:jc w:val="center"/>
        </w:trPr>
        <w:tc>
          <w:tcPr>
            <w:tcW w:w="5409" w:type="dxa"/>
            <w:gridSpan w:val="1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432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1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 followup_don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36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7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 followup_patientstatu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81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75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ased --&gt; EXIT form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9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5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3 followup_patientcondition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4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teriorat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2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rov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97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8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ang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 followup_don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43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2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 followup_patientstatu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78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9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ased --&gt; EXIT form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22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1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 followup_patientcondition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teriorat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rov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96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6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ang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6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2 followup_don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2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 (63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6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2 followup_patientstatu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 (76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3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ased --&gt; EXIT form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2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7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2 followup_patientcondition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teriorat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8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rov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92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9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hang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f deceased, cause of death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MDR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ute gastroenteritis hypocalem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ute kidney injury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cer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cer (According to the wife)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hronic diarrhe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 kidney disease, stage 5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P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yptococcal mening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s.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3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s/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9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uble Pneumon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ug induced liver injury (DILI)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ug induced pancreat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 pelvic inflammatory disease, unspecifie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astroenter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ad Traum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patitis 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V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V-Encephalou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rstitial pulmonary diseas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aundic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posi Sarcom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dney failur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dney failure and P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ver failur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RTI/RVD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id. Haematopoietic related tissu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m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DR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DR Chronic Diarrhoe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DR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ing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ingitis / MDR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ural caus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diagnos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esophageal Cond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ncytopenia and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9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.6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TB/Diss.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ulmonary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3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nal failur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9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nal Failur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piratory Pneumon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izur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 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/TBM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? Had boil in neck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ticemia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and heart failure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and Mening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Default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intestin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B Meningit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B/Ascite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  <w:tc>
          <w:tcPr>
            <w:tcW w:w="131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5409" w:type="dxa"/>
            <w:gridSpan w:val="1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32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.1%)</w:t>
            </w:r>
          </w:p>
        </w:tc>
        <w:tc>
          <w:tcPr>
            <w:tcW w:w="131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1132" w:type="dxa"/>
            <w:gridSpan w:val="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10061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A5152" w:rsidTr="000A5152">
        <w:trPr>
          <w:cantSplit/>
          <w:jc w:val="center"/>
        </w:trPr>
        <w:tc>
          <w:tcPr>
            <w:tcW w:w="10061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:rsidR="000A5152" w:rsidRDefault="0058248D">
      <w:pPr>
        <w:pStyle w:val="Heading1"/>
      </w:pPr>
      <w:bookmarkStart w:id="14" w:name="X6d7b8257d591402e3791e96d679b5276774e5fd"/>
      <w:bookmarkStart w:id="15" w:name="_Toc99012658"/>
      <w:bookmarkEnd w:id="12"/>
      <w:r>
        <w:t>Table 4 (Mortality): Predictors of recurrent admission, mortality, including basal cortisol, stimulated cortisol, incremental cortisol</w:t>
      </w:r>
      <w:bookmarkEnd w:id="1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896"/>
        <w:gridCol w:w="778"/>
        <w:gridCol w:w="1719"/>
        <w:gridCol w:w="1475"/>
        <w:gridCol w:w="1132"/>
      </w:tblGrid>
      <w:tr w:rsidR="000A5152" w:rsidTr="000A51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89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71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37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7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5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 (83%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85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oure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16%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 (50%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 (50%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4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29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2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ndom cortisol resul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1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8 (176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0 (19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nacthen: 30 minute cortisol resul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3 (231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5 (23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nacthen: 0 minute cortisol resul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6 (194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 (23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CTH resul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1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30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7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8</w:t>
            </w: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16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 (7.6)</w:t>
            </w:r>
          </w:p>
        </w:tc>
        <w:tc>
          <w:tcPr>
            <w:tcW w:w="14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 (1.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A5152" w:rsidTr="000A5152">
        <w:trPr>
          <w:cantSplit/>
          <w:jc w:val="center"/>
        </w:trPr>
        <w:tc>
          <w:tcPr>
            <w:tcW w:w="389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</w:t>
            </w:r>
          </w:p>
        </w:tc>
        <w:tc>
          <w:tcPr>
            <w:tcW w:w="171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76 (36.06)</w:t>
            </w:r>
          </w:p>
        </w:tc>
        <w:tc>
          <w:tcPr>
            <w:tcW w:w="147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03 (2.34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90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</w:p>
        </w:tc>
      </w:tr>
      <w:tr w:rsidR="000A5152" w:rsidTr="000A5152">
        <w:trPr>
          <w:cantSplit/>
          <w:jc w:val="center"/>
        </w:trPr>
        <w:tc>
          <w:tcPr>
            <w:tcW w:w="90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; Pearson's Chi-squared test; Wilcoxon rank sum test</w:t>
            </w:r>
          </w:p>
        </w:tc>
      </w:tr>
    </w:tbl>
    <w:p w:rsidR="000A5152" w:rsidRDefault="0058248D">
      <w:pPr>
        <w:pStyle w:val="Heading1"/>
      </w:pPr>
      <w:bookmarkStart w:id="16" w:name="X2ddf617677e883954e9d9f73640fe759ff7fb94"/>
      <w:bookmarkStart w:id="17" w:name="_Toc99012659"/>
      <w:bookmarkEnd w:id="14"/>
      <w:r>
        <w:t>Table 4 (Mortality): Predictors of recurrent admission, mortality, including basal cortisol, stimulated cortisol, incremental cortisol - continued</w:t>
      </w:r>
      <w:bookmarkEnd w:id="1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38"/>
        <w:gridCol w:w="778"/>
        <w:gridCol w:w="1719"/>
        <w:gridCol w:w="1719"/>
        <w:gridCol w:w="1132"/>
      </w:tblGrid>
      <w:tr w:rsidR="000A5152" w:rsidTr="000A51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73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71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, N = 37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1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 N = 5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9 (6.6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4 (6.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glycaem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2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systolic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 (18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 (14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diastolic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3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9</w:t>
            </w: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urrent tuberculosi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5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 (87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84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6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IV_duratio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34 (1,957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38 (2,004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_primary_med_condition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2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23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 (60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49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3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_Coexisting_medical_condition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33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4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43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2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6.5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4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6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5%)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4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0A5152">
            <w:pPr>
              <w:spacing w:before="100" w:after="100"/>
              <w:ind w:left="100" w:right="100"/>
              <w:jc w:val="center"/>
            </w:pPr>
          </w:p>
        </w:tc>
      </w:tr>
      <w:tr w:rsidR="000A5152" w:rsidTr="000A5152">
        <w:trPr>
          <w:cantSplit/>
          <w:jc w:val="center"/>
        </w:trPr>
        <w:tc>
          <w:tcPr>
            <w:tcW w:w="373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disons_disease_advanced_HIV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71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.8%)</w:t>
            </w:r>
          </w:p>
        </w:tc>
        <w:tc>
          <w:tcPr>
            <w:tcW w:w="171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A5152" w:rsidTr="000A5152">
        <w:trPr>
          <w:cantSplit/>
          <w:jc w:val="center"/>
        </w:trPr>
        <w:tc>
          <w:tcPr>
            <w:tcW w:w="908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0A5152" w:rsidTr="000A5152">
        <w:trPr>
          <w:cantSplit/>
          <w:jc w:val="center"/>
        </w:trPr>
        <w:tc>
          <w:tcPr>
            <w:tcW w:w="908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A5152" w:rsidRDefault="0058248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Fisher's exact test; Pearson's Chi-squared test</w:t>
            </w:r>
          </w:p>
        </w:tc>
      </w:tr>
    </w:tbl>
    <w:p w:rsidR="000A5152" w:rsidRDefault="0058248D">
      <w:pPr>
        <w:pStyle w:val="Heading1"/>
      </w:pPr>
      <w:bookmarkStart w:id="18" w:name="Xf02b4af24959a4a7d068c9933e1a450625894a3"/>
      <w:bookmarkStart w:id="19" w:name="_Toc99012660"/>
      <w:bookmarkEnd w:id="16"/>
      <w:r>
        <w:t>Table 6: Multivariate logistical regression analysis, examining the variables independently predictive of a poor outcome</w:t>
      </w:r>
      <w:bookmarkEnd w:id="19"/>
    </w:p>
    <w:tbl>
      <w:tblPr>
        <w:tblW w:w="5760" w:type="dxa"/>
        <w:tblInd w:w="108" w:type="dxa"/>
        <w:tblLook w:val="04A0" w:firstRow="1" w:lastRow="0" w:firstColumn="1" w:lastColumn="0" w:noHBand="0" w:noVBand="1"/>
      </w:tblPr>
      <w:tblGrid>
        <w:gridCol w:w="2880"/>
        <w:gridCol w:w="1134"/>
        <w:gridCol w:w="1134"/>
        <w:gridCol w:w="1134"/>
      </w:tblGrid>
      <w:tr w:rsidR="000E63C7" w:rsidRPr="000E63C7" w:rsidTr="000E63C7">
        <w:trPr>
          <w:trHeight w:val="30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CI.low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CI.upper</w:t>
            </w:r>
          </w:p>
        </w:tc>
      </w:tr>
      <w:tr w:rsidR="000E63C7" w:rsidRPr="000E63C7" w:rsidTr="000E63C7">
        <w:trPr>
          <w:trHeight w:val="30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FF0000"/>
                <w:sz w:val="22"/>
                <w:szCs w:val="22"/>
              </w:rPr>
              <w:t>Addison's disease advanced HIV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jc w:val="right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FF0000"/>
                <w:sz w:val="22"/>
                <w:szCs w:val="22"/>
              </w:rPr>
              <w:t>1.1065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jc w:val="right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FF0000"/>
                <w:sz w:val="22"/>
                <w:szCs w:val="22"/>
              </w:rPr>
              <w:t>0.4010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jc w:val="right"/>
              <w:rPr>
                <w:rFonts w:ascii="Arial" w:eastAsia="Arial" w:hAnsi="Arial" w:cs="Arial"/>
                <w:color w:val="FF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FF0000"/>
                <w:sz w:val="22"/>
                <w:szCs w:val="22"/>
              </w:rPr>
              <w:t>3.052933</w:t>
            </w:r>
          </w:p>
        </w:tc>
      </w:tr>
      <w:tr w:rsidR="000E63C7" w:rsidRPr="000E63C7" w:rsidTr="000E63C7">
        <w:trPr>
          <w:trHeight w:val="30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0.8409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0.7447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0.94962</w:t>
            </w:r>
          </w:p>
        </w:tc>
      </w:tr>
      <w:tr w:rsidR="000E63C7" w:rsidRPr="000E63C7" w:rsidTr="000E63C7">
        <w:trPr>
          <w:trHeight w:val="30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BP diastoli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1.011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0.9890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E63C7" w:rsidRPr="000E63C7" w:rsidRDefault="000E63C7" w:rsidP="000E63C7">
            <w:pPr>
              <w:spacing w:after="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0E63C7">
              <w:rPr>
                <w:rFonts w:ascii="Arial" w:eastAsia="Arial" w:hAnsi="Arial" w:cs="Arial"/>
                <w:color w:val="000000"/>
                <w:sz w:val="22"/>
                <w:szCs w:val="22"/>
              </w:rPr>
              <w:t>1.034552</w:t>
            </w:r>
          </w:p>
        </w:tc>
      </w:tr>
    </w:tbl>
    <w:p w:rsidR="000A5152" w:rsidRDefault="000A5152" w:rsidP="000E63C7">
      <w:pPr>
        <w:pStyle w:val="FirstParagraph"/>
      </w:pPr>
      <w:bookmarkStart w:id="20" w:name="_GoBack"/>
      <w:bookmarkEnd w:id="18"/>
      <w:bookmarkEnd w:id="20"/>
    </w:p>
    <w:sectPr w:rsidR="000A51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248D" w:rsidRDefault="0058248D">
      <w:pPr>
        <w:spacing w:after="0"/>
      </w:pPr>
      <w:r>
        <w:separator/>
      </w:r>
    </w:p>
  </w:endnote>
  <w:endnote w:type="continuationSeparator" w:id="0">
    <w:p w:rsidR="0058248D" w:rsidRDefault="005824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248D" w:rsidRDefault="0058248D">
      <w:r>
        <w:separator/>
      </w:r>
    </w:p>
  </w:footnote>
  <w:footnote w:type="continuationSeparator" w:id="0">
    <w:p w:rsidR="0058248D" w:rsidRDefault="005824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9889A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A5152"/>
    <w:rsid w:val="000A5152"/>
    <w:rsid w:val="000E63C7"/>
    <w:rsid w:val="005824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8A4261-7CFF-44AC-BEA1-B1F1E0A94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E63C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E63C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3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9</Pages>
  <Words>3712</Words>
  <Characters>21159</Characters>
  <Application>Microsoft Office Word</Application>
  <DocSecurity>0</DocSecurity>
  <Lines>176</Lines>
  <Paragraphs>49</Paragraphs>
  <ScaleCrop>false</ScaleCrop>
  <Company>University of the Free State</Company>
  <LinksUpToDate>false</LinksUpToDate>
  <CharactersWithSpaces>2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dison’s disease associated with advanced HIV may explain the high mortality</dc:title>
  <dc:creator>Dr Joseph B Sempa</dc:creator>
  <cp:keywords/>
  <cp:lastModifiedBy>Joseph Sempa</cp:lastModifiedBy>
  <cp:revision>2</cp:revision>
  <dcterms:created xsi:type="dcterms:W3CDTF">2022-03-24T09:13:00Z</dcterms:created>
  <dcterms:modified xsi:type="dcterms:W3CDTF">2022-03-24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3-24</vt:lpwstr>
  </property>
  <property fmtid="{D5CDD505-2E9C-101B-9397-08002B2CF9AE}" pid="4" name="output">
    <vt:lpwstr/>
  </property>
</Properties>
</file>